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0AEB642A" w:rsidR="0007587A" w:rsidRDefault="00C21ECB" w:rsidP="0007587A">
      <w:pPr>
        <w:pStyle w:val="Title"/>
        <w:jc w:val="center"/>
      </w:pPr>
      <w:r>
        <w:t>Longevity in Action</w:t>
      </w:r>
      <w:r w:rsidR="00A07583">
        <w:t xml:space="preserve"> </w:t>
      </w:r>
      <w:r w:rsidR="006536B1">
        <w:br/>
      </w:r>
      <w:r w:rsidR="001F0C99">
        <w:rPr>
          <w:rStyle w:val="Heading2Char"/>
        </w:rPr>
        <w:t>Life’s curve balls</w:t>
      </w:r>
    </w:p>
    <w:p w14:paraId="633FA7B3" w14:textId="77777777" w:rsidR="006536B1" w:rsidRPr="006536B1" w:rsidRDefault="006536B1" w:rsidP="006536B1"/>
    <w:p w14:paraId="69C6A7B1" w14:textId="77777777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color w:val="000000" w:themeColor="text1"/>
          <w:sz w:val="28"/>
          <w:szCs w:val="28"/>
        </w:rPr>
        <w:t>Date: _____________________</w:t>
      </w:r>
    </w:p>
    <w:p w14:paraId="0C0674A2" w14:textId="77777777" w:rsidR="00F676EC" w:rsidRPr="005E3830" w:rsidRDefault="00F676EC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25A3F389" w14:textId="21531983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color w:val="000000" w:themeColor="text1"/>
          <w:sz w:val="28"/>
          <w:szCs w:val="28"/>
        </w:rPr>
        <w:t>Word or phrase to sum up the day: ____________________________</w:t>
      </w:r>
    </w:p>
    <w:p w14:paraId="37A3B3CE" w14:textId="77777777" w:rsidR="00F676EC" w:rsidRPr="005E3830" w:rsidRDefault="00F676EC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4FB9FB1E" w14:textId="6EB52D9C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b/>
          <w:color w:val="000000" w:themeColor="text1"/>
          <w:sz w:val="28"/>
          <w:szCs w:val="28"/>
        </w:rPr>
        <w:t xml:space="preserve">Questions you may want to consider for this journal entry: </w:t>
      </w:r>
    </w:p>
    <w:p w14:paraId="2CE3A004" w14:textId="77777777" w:rsidR="00257A23" w:rsidRPr="005E3830" w:rsidRDefault="00257A23" w:rsidP="00F676EC">
      <w:pPr>
        <w:spacing w:after="0" w:line="240" w:lineRule="auto"/>
        <w:rPr>
          <w:sz w:val="28"/>
          <w:szCs w:val="28"/>
        </w:rPr>
      </w:pPr>
      <w:r w:rsidRPr="005E3830">
        <w:rPr>
          <w:sz w:val="28"/>
          <w:szCs w:val="28"/>
        </w:rPr>
        <w:t xml:space="preserve">“What do I want for myself?” </w:t>
      </w:r>
    </w:p>
    <w:p w14:paraId="337E856E" w14:textId="77777777" w:rsidR="00257A23" w:rsidRPr="005E3830" w:rsidRDefault="00257A23" w:rsidP="00F676EC">
      <w:pPr>
        <w:spacing w:after="0" w:line="240" w:lineRule="auto"/>
        <w:rPr>
          <w:sz w:val="28"/>
          <w:szCs w:val="28"/>
        </w:rPr>
      </w:pPr>
      <w:r w:rsidRPr="005E3830">
        <w:rPr>
          <w:sz w:val="28"/>
          <w:szCs w:val="28"/>
        </w:rPr>
        <w:t>“What is one small step I can take today to get there?”</w:t>
      </w:r>
    </w:p>
    <w:p w14:paraId="0F7A1C5A" w14:textId="77777777" w:rsidR="00F676EC" w:rsidRPr="005E3830" w:rsidRDefault="00F676EC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62070BFC" w14:textId="1E35C2AD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b/>
          <w:color w:val="000000" w:themeColor="text1"/>
          <w:sz w:val="28"/>
          <w:szCs w:val="28"/>
        </w:rPr>
        <w:t>Consider how you would complete these statements:</w:t>
      </w:r>
    </w:p>
    <w:p w14:paraId="4363BE8E" w14:textId="77777777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color w:val="000000" w:themeColor="text1"/>
          <w:sz w:val="28"/>
          <w:szCs w:val="28"/>
        </w:rPr>
        <w:t>“I want to be ____________.”</w:t>
      </w:r>
    </w:p>
    <w:p w14:paraId="649218AA" w14:textId="77777777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color w:val="000000" w:themeColor="text1"/>
          <w:sz w:val="28"/>
          <w:szCs w:val="28"/>
        </w:rPr>
        <w:t>“I want to feel ___________.”</w:t>
      </w:r>
    </w:p>
    <w:p w14:paraId="067CAA18" w14:textId="77777777" w:rsidR="00F676EC" w:rsidRPr="005E3830" w:rsidRDefault="00F676EC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8"/>
        </w:rPr>
      </w:pPr>
    </w:p>
    <w:p w14:paraId="62D47DFE" w14:textId="5A9E5055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8"/>
        </w:rPr>
      </w:pPr>
      <w:r w:rsidRPr="005E3830">
        <w:rPr>
          <w:rFonts w:ascii="Arial" w:hAnsi="Arial" w:cs="Arial"/>
          <w:b/>
          <w:bCs/>
          <w:color w:val="F45C21"/>
          <w:sz w:val="28"/>
          <w:szCs w:val="28"/>
        </w:rPr>
        <w:t xml:space="preserve">Journal Entry </w:t>
      </w:r>
    </w:p>
    <w:p w14:paraId="4BDD9DFE" w14:textId="77777777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i/>
          <w:color w:val="000000" w:themeColor="text1"/>
          <w:sz w:val="28"/>
          <w:szCs w:val="28"/>
        </w:rPr>
        <w:t>“If you think you can do a thing, or you think you can’t do a thing, you’re right.”</w:t>
      </w:r>
      <w:r w:rsidRPr="005E3830">
        <w:rPr>
          <w:rFonts w:ascii="Arial" w:hAnsi="Arial" w:cs="Arial"/>
          <w:color w:val="000000" w:themeColor="text1"/>
          <w:sz w:val="28"/>
          <w:szCs w:val="28"/>
        </w:rPr>
        <w:t xml:space="preserve">   </w:t>
      </w:r>
    </w:p>
    <w:p w14:paraId="10030459" w14:textId="5B8613A4" w:rsidR="00257A23" w:rsidRPr="005E3830" w:rsidRDefault="00257A23" w:rsidP="00F676EC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5E3830">
        <w:rPr>
          <w:rFonts w:ascii="Arial" w:hAnsi="Arial" w:cs="Arial"/>
          <w:color w:val="000000" w:themeColor="text1"/>
          <w:sz w:val="28"/>
          <w:szCs w:val="28"/>
        </w:rPr>
        <w:t xml:space="preserve">- </w:t>
      </w:r>
      <w:r w:rsidR="00F676EC" w:rsidRPr="005E3830">
        <w:rPr>
          <w:rFonts w:ascii="Arial" w:hAnsi="Arial" w:cs="Arial"/>
          <w:color w:val="000000" w:themeColor="text1"/>
          <w:sz w:val="28"/>
          <w:szCs w:val="28"/>
        </w:rPr>
        <w:t>Henry Ford</w:t>
      </w:r>
    </w:p>
    <w:p w14:paraId="0241F04E" w14:textId="77777777" w:rsidR="000F156E" w:rsidRPr="004E431A" w:rsidRDefault="000F156E" w:rsidP="000F156E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C3426" w14:paraId="7EB5D926" w14:textId="77777777" w:rsidTr="00CB4F62">
        <w:tc>
          <w:tcPr>
            <w:tcW w:w="10790" w:type="dxa"/>
            <w:tcBorders>
              <w:bottom w:val="single" w:sz="4" w:space="0" w:color="auto"/>
            </w:tcBorders>
          </w:tcPr>
          <w:p w14:paraId="63843648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234909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051CBD71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15882D0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B9F30B7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35149E77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A9C4D2D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94988DF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3D10C501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31011B2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A83CB08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60473C14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7627BB3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8304EAE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10F19000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7D8C76C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2675340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747A5626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E2E09FF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74245BD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0A3261AF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447DEA0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4346C7B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0586D3EF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9DA367D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536930ED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475BD182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07D3784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EC78590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717C3109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8814D28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379C4B6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C3426" w14:paraId="5D3748E5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4722BF1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B0C9830" w14:textId="77777777" w:rsidR="008C3426" w:rsidRDefault="008C3426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5ECA9376" w14:textId="77777777" w:rsidR="00257A23" w:rsidRPr="004E431A" w:rsidRDefault="00257A23" w:rsidP="00257A23">
      <w:pPr>
        <w:widowControl w:val="0"/>
        <w:autoSpaceDE w:val="0"/>
        <w:autoSpaceDN w:val="0"/>
        <w:adjustRightInd w:val="0"/>
        <w:rPr>
          <w:rFonts w:ascii="Arial" w:hAnsi="Arial" w:cs="Arial"/>
          <w:b/>
          <w:color w:val="000000" w:themeColor="text1"/>
        </w:rPr>
      </w:pPr>
    </w:p>
    <w:sectPr w:rsidR="00257A23" w:rsidRPr="004E431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275EC" w14:textId="77777777" w:rsidR="001D16ED" w:rsidRDefault="001D16ED" w:rsidP="00AC1219">
      <w:pPr>
        <w:spacing w:after="0" w:line="240" w:lineRule="auto"/>
      </w:pPr>
      <w:r>
        <w:separator/>
      </w:r>
    </w:p>
  </w:endnote>
  <w:endnote w:type="continuationSeparator" w:id="0">
    <w:p w14:paraId="182D136C" w14:textId="77777777" w:rsidR="001D16ED" w:rsidRDefault="001D16ED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36AE6" w14:textId="77777777" w:rsidR="001D16ED" w:rsidRDefault="001D16ED" w:rsidP="00AC1219">
      <w:pPr>
        <w:spacing w:after="0" w:line="240" w:lineRule="auto"/>
      </w:pPr>
      <w:r>
        <w:separator/>
      </w:r>
    </w:p>
  </w:footnote>
  <w:footnote w:type="continuationSeparator" w:id="0">
    <w:p w14:paraId="3A5A6353" w14:textId="77777777" w:rsidR="001D16ED" w:rsidRDefault="001D16ED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B40AE"/>
    <w:rsid w:val="000F156E"/>
    <w:rsid w:val="001607A6"/>
    <w:rsid w:val="00195C2A"/>
    <w:rsid w:val="001D16ED"/>
    <w:rsid w:val="001D2867"/>
    <w:rsid w:val="001F0C99"/>
    <w:rsid w:val="00236472"/>
    <w:rsid w:val="00257A23"/>
    <w:rsid w:val="002D323E"/>
    <w:rsid w:val="002F6C1D"/>
    <w:rsid w:val="00347FC8"/>
    <w:rsid w:val="00426352"/>
    <w:rsid w:val="004D024C"/>
    <w:rsid w:val="00567E5A"/>
    <w:rsid w:val="00572A56"/>
    <w:rsid w:val="005E3830"/>
    <w:rsid w:val="006536B1"/>
    <w:rsid w:val="006E7131"/>
    <w:rsid w:val="007743E5"/>
    <w:rsid w:val="008261B5"/>
    <w:rsid w:val="008436AF"/>
    <w:rsid w:val="00897030"/>
    <w:rsid w:val="008C3426"/>
    <w:rsid w:val="008F2E56"/>
    <w:rsid w:val="009021A0"/>
    <w:rsid w:val="009316C8"/>
    <w:rsid w:val="00952F9D"/>
    <w:rsid w:val="00957EFA"/>
    <w:rsid w:val="0098446F"/>
    <w:rsid w:val="00A07583"/>
    <w:rsid w:val="00AC1219"/>
    <w:rsid w:val="00AE67F0"/>
    <w:rsid w:val="00B41299"/>
    <w:rsid w:val="00C21ECB"/>
    <w:rsid w:val="00D22275"/>
    <w:rsid w:val="00E01593"/>
    <w:rsid w:val="00F11117"/>
    <w:rsid w:val="00F22AEE"/>
    <w:rsid w:val="00F4234A"/>
    <w:rsid w:val="00F6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8C3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4</cp:revision>
  <dcterms:created xsi:type="dcterms:W3CDTF">2021-01-20T19:40:00Z</dcterms:created>
  <dcterms:modified xsi:type="dcterms:W3CDTF">2021-01-2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